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69624" w14:textId="4EB7BA8A" w:rsidR="005077AE" w:rsidRDefault="0092033F" w:rsidP="005077AE">
      <w:pPr>
        <w:spacing w:line="360" w:lineRule="auto"/>
        <w:jc w:val="center"/>
        <w:rPr>
          <w:b/>
        </w:rPr>
      </w:pPr>
      <w:r>
        <w:rPr>
          <w:b/>
        </w:rPr>
        <w:t>Fundamentals of</w:t>
      </w:r>
      <w:r w:rsidR="005077AE">
        <w:rPr>
          <w:b/>
        </w:rPr>
        <w:t xml:space="preserve"> Programming</w:t>
      </w:r>
    </w:p>
    <w:p w14:paraId="1C9A9D4D" w14:textId="77777777" w:rsidR="007D183C" w:rsidRPr="005077AE" w:rsidRDefault="005077AE" w:rsidP="005077AE">
      <w:pPr>
        <w:spacing w:line="360" w:lineRule="auto"/>
        <w:jc w:val="center"/>
        <w:rPr>
          <w:b/>
        </w:rPr>
      </w:pPr>
      <w:r w:rsidRPr="00116A84">
        <w:rPr>
          <w:b/>
        </w:rPr>
        <w:t xml:space="preserve">Lab </w:t>
      </w:r>
      <w:r w:rsidR="00AC5B3C">
        <w:rPr>
          <w:b/>
        </w:rPr>
        <w:t>05</w:t>
      </w:r>
    </w:p>
    <w:p w14:paraId="7291571E" w14:textId="77777777" w:rsidR="00FA7FB3" w:rsidRDefault="00FA7FB3" w:rsidP="003942E6">
      <w:pPr>
        <w:spacing w:line="360" w:lineRule="auto"/>
        <w:ind w:left="720"/>
        <w:jc w:val="both"/>
      </w:pPr>
    </w:p>
    <w:p w14:paraId="4CC80EAC" w14:textId="77777777" w:rsidR="007D183C" w:rsidRPr="00FA7FB3" w:rsidRDefault="0073462D" w:rsidP="003942E6">
      <w:pPr>
        <w:spacing w:line="360" w:lineRule="auto"/>
        <w:ind w:left="720"/>
        <w:jc w:val="both"/>
        <w:rPr>
          <w:b/>
          <w:i/>
        </w:rPr>
      </w:pPr>
      <w:r>
        <w:rPr>
          <w:b/>
          <w:i/>
        </w:rPr>
        <w:t>C</w:t>
      </w:r>
      <w:r w:rsidR="00692A8A" w:rsidRPr="00FA7FB3">
        <w:rPr>
          <w:b/>
          <w:i/>
        </w:rPr>
        <w:t>reate one single .c file and use functions for the questions (e.g. ex01, ex02, … for the function names)</w:t>
      </w:r>
    </w:p>
    <w:p w14:paraId="31E7CCF4" w14:textId="77777777" w:rsidR="00AC5B3C" w:rsidRPr="00AC5B3C" w:rsidRDefault="00AC5B3C" w:rsidP="00AC5B3C">
      <w:pPr>
        <w:numPr>
          <w:ilvl w:val="0"/>
          <w:numId w:val="2"/>
        </w:numPr>
        <w:spacing w:line="360" w:lineRule="auto"/>
        <w:jc w:val="both"/>
      </w:pPr>
      <w:r>
        <w:t>Input</w:t>
      </w:r>
      <w:r w:rsidRPr="00AC5B3C">
        <w:t xml:space="preserve"> a string, find the length of the longest substring without repeating characters.</w:t>
      </w:r>
    </w:p>
    <w:p w14:paraId="24AE78C5" w14:textId="77777777" w:rsidR="00AC5B3C" w:rsidRPr="00AC5B3C" w:rsidRDefault="00AC5B3C" w:rsidP="00AC5B3C">
      <w:pPr>
        <w:spacing w:line="360" w:lineRule="auto"/>
        <w:ind w:left="720"/>
        <w:jc w:val="both"/>
      </w:pPr>
      <w:r w:rsidRPr="00AC5B3C">
        <w:rPr>
          <w:bCs/>
        </w:rPr>
        <w:t>Examples:</w:t>
      </w:r>
    </w:p>
    <w:p w14:paraId="545BE605" w14:textId="77777777" w:rsidR="00AC5B3C" w:rsidRPr="00AC5B3C" w:rsidRDefault="00AC5B3C" w:rsidP="00AC5B3C">
      <w:pPr>
        <w:spacing w:line="360" w:lineRule="auto"/>
        <w:ind w:firstLine="720"/>
        <w:jc w:val="both"/>
      </w:pPr>
      <w:r w:rsidRPr="00AC5B3C">
        <w:t>"abcabcbb", the answer is "abc"</w:t>
      </w:r>
      <w:r>
        <w:t>, length = 3</w:t>
      </w:r>
    </w:p>
    <w:p w14:paraId="64944074" w14:textId="77777777" w:rsidR="00AC5B3C" w:rsidRPr="00AC5B3C" w:rsidRDefault="00AC5B3C" w:rsidP="00AC5B3C">
      <w:pPr>
        <w:spacing w:line="360" w:lineRule="auto"/>
        <w:ind w:left="720"/>
        <w:jc w:val="both"/>
      </w:pPr>
      <w:r w:rsidRPr="00AC5B3C">
        <w:t>"bbbbb", the answer is "b"</w:t>
      </w:r>
      <w:r>
        <w:t>, length = 1</w:t>
      </w:r>
    </w:p>
    <w:p w14:paraId="26799EE6" w14:textId="77777777" w:rsidR="0073462D" w:rsidRPr="00A119E4" w:rsidRDefault="0073462D" w:rsidP="00AC5B3C">
      <w:pPr>
        <w:spacing w:line="360" w:lineRule="auto"/>
        <w:jc w:val="both"/>
      </w:pPr>
    </w:p>
    <w:p w14:paraId="22D1A197" w14:textId="77777777" w:rsidR="004D426F" w:rsidRPr="00160ABF" w:rsidRDefault="004D426F" w:rsidP="00160ABF">
      <w:pPr>
        <w:numPr>
          <w:ilvl w:val="0"/>
          <w:numId w:val="2"/>
        </w:numPr>
        <w:spacing w:line="360" w:lineRule="auto"/>
        <w:jc w:val="both"/>
      </w:pPr>
      <w:r w:rsidRPr="00160ABF">
        <w:t>Input an array of integers, return indices of the two numbers such that they add up to a specific target. You may not use the same element twice.</w:t>
      </w:r>
    </w:p>
    <w:p w14:paraId="5F30F4FF" w14:textId="77777777" w:rsidR="004D426F" w:rsidRPr="00160ABF" w:rsidRDefault="004D426F" w:rsidP="00160ABF">
      <w:pPr>
        <w:spacing w:line="360" w:lineRule="auto"/>
        <w:ind w:left="720"/>
        <w:jc w:val="both"/>
      </w:pPr>
      <w:r w:rsidRPr="00160ABF">
        <w:t xml:space="preserve">input nums = [2, 7, 11, 15], target = 9 </w:t>
      </w:r>
      <w:r w:rsidRPr="00160ABF">
        <w:sym w:font="Wingdings" w:char="F0E0"/>
      </w:r>
      <w:r w:rsidRPr="00160ABF">
        <w:t xml:space="preserve"> return [0,1]</w:t>
      </w:r>
    </w:p>
    <w:p w14:paraId="7433BDFD" w14:textId="77777777" w:rsidR="00D61A0D" w:rsidRDefault="00D61A0D" w:rsidP="00D61A0D">
      <w:pPr>
        <w:spacing w:line="360" w:lineRule="auto"/>
        <w:jc w:val="both"/>
      </w:pPr>
    </w:p>
    <w:p w14:paraId="000C8D92" w14:textId="77777777" w:rsidR="00D61A0D" w:rsidRDefault="00B959C2" w:rsidP="00D61A0D">
      <w:pPr>
        <w:numPr>
          <w:ilvl w:val="0"/>
          <w:numId w:val="2"/>
        </w:numPr>
        <w:spacing w:line="360" w:lineRule="auto"/>
        <w:jc w:val="both"/>
      </w:pPr>
      <w:r>
        <w:t>Median of a sorted array:</w:t>
      </w:r>
    </w:p>
    <w:p w14:paraId="7C9FDAD9" w14:textId="77777777" w:rsidR="00B13578" w:rsidRDefault="008F01D2" w:rsidP="008F01D2">
      <w:pPr>
        <w:numPr>
          <w:ilvl w:val="0"/>
          <w:numId w:val="6"/>
        </w:numPr>
        <w:spacing w:line="360" w:lineRule="auto"/>
        <w:jc w:val="both"/>
      </w:pPr>
      <w:r>
        <w:t>If the number of values is odd, the median is the middle value</w:t>
      </w:r>
    </w:p>
    <w:p w14:paraId="1B9BBB9C" w14:textId="77777777" w:rsidR="008F01D2" w:rsidRDefault="008F01D2" w:rsidP="008F01D2">
      <w:pPr>
        <w:numPr>
          <w:ilvl w:val="0"/>
          <w:numId w:val="6"/>
        </w:numPr>
        <w:spacing w:line="360" w:lineRule="auto"/>
        <w:jc w:val="both"/>
      </w:pPr>
      <w:r>
        <w:t>If the number of values is even, the median is the average of the two middle values</w:t>
      </w:r>
    </w:p>
    <w:p w14:paraId="40790BD7" w14:textId="77777777" w:rsidR="008F01D2" w:rsidRDefault="00160ABF" w:rsidP="00160ABF">
      <w:pPr>
        <w:spacing w:line="360" w:lineRule="auto"/>
        <w:ind w:left="720"/>
        <w:jc w:val="both"/>
      </w:pPr>
      <w:r>
        <w:t>Find the median of the two sorted arrays</w:t>
      </w:r>
      <w:r w:rsidR="00A30B2B">
        <w:t xml:space="preserve"> (optional: your solution should be O(log(m+n)</w:t>
      </w:r>
      <w:r w:rsidR="003B0EB5">
        <w:t>)</w:t>
      </w:r>
      <w:r w:rsidR="00A30B2B">
        <w:t>, m n is size of two arrays)</w:t>
      </w:r>
    </w:p>
    <w:p w14:paraId="556C5E53" w14:textId="77777777" w:rsidR="00CF368A" w:rsidRDefault="00A30B2B" w:rsidP="00CF368A">
      <w:pPr>
        <w:spacing w:line="360" w:lineRule="auto"/>
        <w:ind w:left="720"/>
        <w:jc w:val="both"/>
      </w:pPr>
      <w:r>
        <w:t xml:space="preserve">Example: </w:t>
      </w:r>
    </w:p>
    <w:p w14:paraId="53F837EC" w14:textId="5E17E300" w:rsidR="00CF368A" w:rsidRDefault="00CF368A" w:rsidP="00CF368A">
      <w:pPr>
        <w:spacing w:line="360" w:lineRule="auto"/>
        <w:ind w:left="720"/>
        <w:jc w:val="both"/>
      </w:pPr>
      <w:r>
        <w:t>array 1 = [1,2,5] array2 = [3,4,7,9] =&gt; [1,2,3,4,5,7,9] =&gt; median is 4</w:t>
      </w:r>
    </w:p>
    <w:p w14:paraId="7EC80B79" w14:textId="74864527" w:rsidR="00A30B2B" w:rsidRDefault="00CF368A" w:rsidP="00CF368A">
      <w:pPr>
        <w:spacing w:line="360" w:lineRule="auto"/>
        <w:ind w:left="720"/>
        <w:jc w:val="both"/>
      </w:pPr>
      <w:r>
        <w:t>array 1 = [1,2,5,8] array2 = [3,4,7,9] =&gt; [1,2,3,4,5,7,8,9] =&gt; median is (4+5)/2 = 4.5</w:t>
      </w:r>
    </w:p>
    <w:p w14:paraId="5B6D0F06" w14:textId="77777777" w:rsidR="00D61A0D" w:rsidRDefault="00D61A0D" w:rsidP="00D61A0D">
      <w:pPr>
        <w:spacing w:line="360" w:lineRule="auto"/>
        <w:jc w:val="both"/>
      </w:pPr>
    </w:p>
    <w:p w14:paraId="01E652F1" w14:textId="77777777" w:rsidR="00DE4DC9" w:rsidRPr="00DE4DC9" w:rsidRDefault="00A94B2B" w:rsidP="00DE4DC9">
      <w:pPr>
        <w:numPr>
          <w:ilvl w:val="0"/>
          <w:numId w:val="2"/>
        </w:numPr>
        <w:spacing w:line="360" w:lineRule="auto"/>
        <w:jc w:val="both"/>
      </w:pPr>
      <w:r>
        <w:t xml:space="preserve">(optional) </w:t>
      </w:r>
      <w:r w:rsidR="00DE4DC9" w:rsidRPr="00DE4DC9">
        <w:t>Given an intege</w:t>
      </w:r>
      <w:r w:rsidR="00F235EC">
        <w:t>r, convert it to a roman number</w:t>
      </w:r>
      <w:r w:rsidR="00DE4DC9" w:rsidRPr="00DE4DC9">
        <w:t>.</w:t>
      </w:r>
    </w:p>
    <w:p w14:paraId="7C08A164" w14:textId="272B8C15" w:rsidR="005E6451" w:rsidRDefault="00F235EC" w:rsidP="00DE4DC9">
      <w:pPr>
        <w:spacing w:line="360" w:lineRule="auto"/>
        <w:ind w:left="720"/>
        <w:jc w:val="both"/>
      </w:pPr>
      <w:r>
        <w:t xml:space="preserve">Input must be </w:t>
      </w:r>
      <w:r w:rsidR="00F43A17">
        <w:t xml:space="preserve">within the range from 1 to </w:t>
      </w:r>
      <w:r w:rsidR="0092033F">
        <w:t>3</w:t>
      </w:r>
      <w:r w:rsidR="00DE4DC9">
        <w:t>999.</w:t>
      </w:r>
    </w:p>
    <w:sectPr w:rsidR="005E6451" w:rsidSect="00E74EC5">
      <w:pgSz w:w="11907" w:h="16840" w:code="9"/>
      <w:pgMar w:top="720" w:right="1152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739E9"/>
    <w:multiLevelType w:val="hybridMultilevel"/>
    <w:tmpl w:val="DF7ADCD8"/>
    <w:lvl w:ilvl="0" w:tplc="4664FB3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C442B"/>
    <w:multiLevelType w:val="hybridMultilevel"/>
    <w:tmpl w:val="1818C8C6"/>
    <w:lvl w:ilvl="0" w:tplc="851A9F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63A38F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186CB5"/>
    <w:multiLevelType w:val="hybridMultilevel"/>
    <w:tmpl w:val="CE04EC02"/>
    <w:lvl w:ilvl="0" w:tplc="99ACFD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7B2A98"/>
    <w:multiLevelType w:val="hybridMultilevel"/>
    <w:tmpl w:val="55BA1BEC"/>
    <w:lvl w:ilvl="0" w:tplc="2B20D53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E072D"/>
    <w:multiLevelType w:val="hybridMultilevel"/>
    <w:tmpl w:val="885E2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A819A8"/>
    <w:multiLevelType w:val="hybridMultilevel"/>
    <w:tmpl w:val="34FACC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be0MDA3N7ewMLNU0lEKTi0uzszPAykwrAUAMV7OpywAAAA="/>
  </w:docVars>
  <w:rsids>
    <w:rsidRoot w:val="007D183C"/>
    <w:rsid w:val="00046984"/>
    <w:rsid w:val="00062E2D"/>
    <w:rsid w:val="000856DF"/>
    <w:rsid w:val="0008768F"/>
    <w:rsid w:val="000D649C"/>
    <w:rsid w:val="00116DE1"/>
    <w:rsid w:val="00160ABF"/>
    <w:rsid w:val="001740EC"/>
    <w:rsid w:val="00190C4C"/>
    <w:rsid w:val="001B334F"/>
    <w:rsid w:val="002045E4"/>
    <w:rsid w:val="002239C3"/>
    <w:rsid w:val="002276EC"/>
    <w:rsid w:val="00262164"/>
    <w:rsid w:val="00266F31"/>
    <w:rsid w:val="00291744"/>
    <w:rsid w:val="002A483F"/>
    <w:rsid w:val="002E3217"/>
    <w:rsid w:val="00335F57"/>
    <w:rsid w:val="003709D2"/>
    <w:rsid w:val="003724A0"/>
    <w:rsid w:val="00392EA2"/>
    <w:rsid w:val="003942E6"/>
    <w:rsid w:val="003B0EB5"/>
    <w:rsid w:val="003C69BD"/>
    <w:rsid w:val="003D3B7F"/>
    <w:rsid w:val="003E10FB"/>
    <w:rsid w:val="00463F24"/>
    <w:rsid w:val="004D426F"/>
    <w:rsid w:val="005077AE"/>
    <w:rsid w:val="00573807"/>
    <w:rsid w:val="005E33BB"/>
    <w:rsid w:val="005E6451"/>
    <w:rsid w:val="00603998"/>
    <w:rsid w:val="00610EF4"/>
    <w:rsid w:val="0065538C"/>
    <w:rsid w:val="00673CA9"/>
    <w:rsid w:val="00692A8A"/>
    <w:rsid w:val="006C3A56"/>
    <w:rsid w:val="006D20C1"/>
    <w:rsid w:val="0073462D"/>
    <w:rsid w:val="00760642"/>
    <w:rsid w:val="007751D1"/>
    <w:rsid w:val="007832DA"/>
    <w:rsid w:val="00795E89"/>
    <w:rsid w:val="007B1DAA"/>
    <w:rsid w:val="007D183C"/>
    <w:rsid w:val="007E16FC"/>
    <w:rsid w:val="007F4A0A"/>
    <w:rsid w:val="00837C1A"/>
    <w:rsid w:val="00841FE5"/>
    <w:rsid w:val="0084210E"/>
    <w:rsid w:val="00860F62"/>
    <w:rsid w:val="008737CD"/>
    <w:rsid w:val="008979B8"/>
    <w:rsid w:val="008F01D2"/>
    <w:rsid w:val="008F1632"/>
    <w:rsid w:val="0092033F"/>
    <w:rsid w:val="00933C68"/>
    <w:rsid w:val="00992EBB"/>
    <w:rsid w:val="009D7890"/>
    <w:rsid w:val="00A30B2B"/>
    <w:rsid w:val="00A70849"/>
    <w:rsid w:val="00A90B0E"/>
    <w:rsid w:val="00A94B2B"/>
    <w:rsid w:val="00AC4257"/>
    <w:rsid w:val="00AC5B3C"/>
    <w:rsid w:val="00AD0D69"/>
    <w:rsid w:val="00AD511C"/>
    <w:rsid w:val="00B13578"/>
    <w:rsid w:val="00B2099F"/>
    <w:rsid w:val="00B25A05"/>
    <w:rsid w:val="00B37A3E"/>
    <w:rsid w:val="00B959C2"/>
    <w:rsid w:val="00B97848"/>
    <w:rsid w:val="00BE7354"/>
    <w:rsid w:val="00C32343"/>
    <w:rsid w:val="00C5627A"/>
    <w:rsid w:val="00C630EE"/>
    <w:rsid w:val="00CA7E7A"/>
    <w:rsid w:val="00CF368A"/>
    <w:rsid w:val="00D23CEF"/>
    <w:rsid w:val="00D25066"/>
    <w:rsid w:val="00D32C84"/>
    <w:rsid w:val="00D3722D"/>
    <w:rsid w:val="00D52EF5"/>
    <w:rsid w:val="00D61A0D"/>
    <w:rsid w:val="00DA08FD"/>
    <w:rsid w:val="00DB458E"/>
    <w:rsid w:val="00DE4DC9"/>
    <w:rsid w:val="00E2349A"/>
    <w:rsid w:val="00E37C92"/>
    <w:rsid w:val="00E419F4"/>
    <w:rsid w:val="00E624A8"/>
    <w:rsid w:val="00E74EC5"/>
    <w:rsid w:val="00E8208E"/>
    <w:rsid w:val="00EB471A"/>
    <w:rsid w:val="00ED0669"/>
    <w:rsid w:val="00F235EC"/>
    <w:rsid w:val="00F43A17"/>
    <w:rsid w:val="00FA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A4B013"/>
  <w14:defaultImageDpi w14:val="32767"/>
  <w15:chartTrackingRefBased/>
  <w15:docId w15:val="{5694FCF0-F8DE-4736-A91D-82A9B72E5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392E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customStyle="1" w:styleId="ColorfulList-Accent11">
    <w:name w:val="Colorful List - Accent 11"/>
    <w:basedOn w:val="Normal"/>
    <w:uiPriority w:val="34"/>
    <w:qFormat/>
    <w:rsid w:val="00190C4C"/>
    <w:pPr>
      <w:ind w:left="720"/>
    </w:pPr>
  </w:style>
  <w:style w:type="paragraph" w:styleId="NormalWeb">
    <w:name w:val="Normal (Web)"/>
    <w:basedOn w:val="Normal"/>
    <w:uiPriority w:val="99"/>
    <w:unhideWhenUsed/>
    <w:rsid w:val="004D426F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4D42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0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65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2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2 </vt:lpstr>
    </vt:vector>
  </TitlesOfParts>
  <Company>DHQT</Company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subject/>
  <dc:creator>khoa cong nghe thong tin</dc:creator>
  <cp:keywords/>
  <dc:description/>
  <cp:lastModifiedBy>nqphu@hcmiu.edu.vn</cp:lastModifiedBy>
  <cp:revision>3</cp:revision>
  <dcterms:created xsi:type="dcterms:W3CDTF">2020-08-04T16:42:00Z</dcterms:created>
  <dcterms:modified xsi:type="dcterms:W3CDTF">2020-08-05T06:05:00Z</dcterms:modified>
</cp:coreProperties>
</file>